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D2E43" w14:textId="1C5CB03A" w:rsidR="00BE7FDF" w:rsidRDefault="00A644A7">
      <w:r>
        <w:t xml:space="preserve">World Model Hunt </w:t>
      </w:r>
      <w:r w:rsidR="00AF54EB">
        <w:t>Development Chart</w:t>
      </w:r>
    </w:p>
    <w:p w14:paraId="50E85074" w14:textId="4429FAAA" w:rsidR="000A3D1C" w:rsidRDefault="00AF54EB" w:rsidP="00AF54EB">
      <w:r>
        <w:t xml:space="preserve">Requirements of the </w:t>
      </w:r>
      <w:r w:rsidR="000A3D1C">
        <w:t>platform:</w:t>
      </w:r>
    </w:p>
    <w:p w14:paraId="19822E11" w14:textId="530FE9E1" w:rsidR="000A3D1C" w:rsidRDefault="000A3D1C" w:rsidP="00AF54EB">
      <w:r>
        <w:t xml:space="preserve">The web platform will be divided in </w:t>
      </w:r>
      <w:r w:rsidR="00A17E69">
        <w:t>4</w:t>
      </w:r>
      <w:r>
        <w:t xml:space="preserve"> segments</w:t>
      </w:r>
    </w:p>
    <w:p w14:paraId="67C5F676" w14:textId="2C693066" w:rsidR="000A3D1C" w:rsidRDefault="00105E1F" w:rsidP="000A3D1C">
      <w:pPr>
        <w:pStyle w:val="ListParagraph"/>
        <w:numPr>
          <w:ilvl w:val="0"/>
          <w:numId w:val="2"/>
        </w:numPr>
      </w:pPr>
      <w:r>
        <w:t>Model recruitment</w:t>
      </w:r>
      <w:r w:rsidR="00A17E69">
        <w:t xml:space="preserve">/ </w:t>
      </w:r>
      <w:proofErr w:type="spellStart"/>
      <w:r w:rsidR="00A17E69">
        <w:t>hiremodels</w:t>
      </w:r>
      <w:proofErr w:type="spellEnd"/>
      <w:r>
        <w:t xml:space="preserve"> </w:t>
      </w:r>
    </w:p>
    <w:p w14:paraId="1552A95A" w14:textId="039A7EF6" w:rsidR="00105E1F" w:rsidRDefault="00105E1F" w:rsidP="000A3D1C">
      <w:pPr>
        <w:pStyle w:val="ListParagraph"/>
        <w:numPr>
          <w:ilvl w:val="0"/>
          <w:numId w:val="2"/>
        </w:numPr>
      </w:pPr>
      <w:r>
        <w:t xml:space="preserve">Magazine </w:t>
      </w:r>
    </w:p>
    <w:p w14:paraId="2F70A9E8" w14:textId="023C565B" w:rsidR="00A17E69" w:rsidRDefault="00A17E69" w:rsidP="00A17E69">
      <w:pPr>
        <w:pStyle w:val="ListParagraph"/>
        <w:numPr>
          <w:ilvl w:val="0"/>
          <w:numId w:val="2"/>
        </w:numPr>
      </w:pPr>
      <w:r>
        <w:t>Contests</w:t>
      </w:r>
    </w:p>
    <w:p w14:paraId="225B2560" w14:textId="4A719E5C" w:rsidR="00A17E69" w:rsidRDefault="00A17E69" w:rsidP="00A17E69">
      <w:pPr>
        <w:pStyle w:val="ListParagraph"/>
        <w:numPr>
          <w:ilvl w:val="0"/>
          <w:numId w:val="2"/>
        </w:numPr>
      </w:pPr>
      <w:r>
        <w:t>Advertising/sponsors</w:t>
      </w:r>
    </w:p>
    <w:p w14:paraId="3D285D1E" w14:textId="77777777" w:rsidR="00A17E69" w:rsidRDefault="00A17E69" w:rsidP="00A17E69"/>
    <w:p w14:paraId="5C42C970" w14:textId="36A1B13E" w:rsidR="00A17E69" w:rsidRPr="00577612" w:rsidRDefault="00A17E69" w:rsidP="00A17E69">
      <w:pPr>
        <w:rPr>
          <w:b/>
          <w:bCs/>
        </w:rPr>
      </w:pPr>
      <w:r w:rsidRPr="00577612">
        <w:rPr>
          <w:b/>
          <w:bCs/>
        </w:rPr>
        <w:t xml:space="preserve">Segment 1: Model Recruitment / </w:t>
      </w:r>
      <w:proofErr w:type="spellStart"/>
      <w:r w:rsidRPr="00577612">
        <w:rPr>
          <w:b/>
          <w:bCs/>
        </w:rPr>
        <w:t>Hiremodels</w:t>
      </w:r>
      <w:proofErr w:type="spellEnd"/>
      <w:r w:rsidRPr="00577612">
        <w:rPr>
          <w:b/>
          <w:bCs/>
        </w:rPr>
        <w:t xml:space="preserve"> </w:t>
      </w:r>
    </w:p>
    <w:p w14:paraId="741977CE" w14:textId="370FF37B" w:rsidR="00A17E69" w:rsidRDefault="00A17E69" w:rsidP="00A17E69">
      <w:pPr>
        <w:pStyle w:val="ListParagraph"/>
        <w:numPr>
          <w:ilvl w:val="0"/>
          <w:numId w:val="3"/>
        </w:numPr>
      </w:pPr>
      <w:r>
        <w:t xml:space="preserve">Models can </w:t>
      </w:r>
      <w:r w:rsidR="00EF0C2B">
        <w:t>create their profile</w:t>
      </w:r>
      <w:r w:rsidR="00856B50">
        <w:t xml:space="preserve"> (refer www.hiremodels.me)</w:t>
      </w:r>
    </w:p>
    <w:p w14:paraId="440FB4B8" w14:textId="2C6B2A85" w:rsidR="000B7C4F" w:rsidRDefault="000B7C4F" w:rsidP="00EE10C9">
      <w:pPr>
        <w:pStyle w:val="ListParagraph"/>
        <w:numPr>
          <w:ilvl w:val="0"/>
          <w:numId w:val="3"/>
        </w:numPr>
      </w:pPr>
      <w:r>
        <w:t>Recruiters/agencies/photographers can create a login/profile</w:t>
      </w:r>
    </w:p>
    <w:p w14:paraId="264B0117" w14:textId="1BAEEA6B" w:rsidR="00EE10C9" w:rsidRDefault="00EE10C9" w:rsidP="00EE10C9">
      <w:pPr>
        <w:pStyle w:val="ListParagraph"/>
        <w:numPr>
          <w:ilvl w:val="0"/>
          <w:numId w:val="3"/>
        </w:numPr>
      </w:pPr>
      <w:r>
        <w:t>Each use can share their work on their profile and basic information</w:t>
      </w:r>
    </w:p>
    <w:p w14:paraId="2063D5BA" w14:textId="091582DE" w:rsidR="00EE10C9" w:rsidRDefault="003116FE" w:rsidP="00EE10C9">
      <w:pPr>
        <w:pStyle w:val="ListParagraph"/>
        <w:numPr>
          <w:ilvl w:val="0"/>
          <w:numId w:val="3"/>
        </w:numPr>
      </w:pPr>
      <w:r>
        <w:t>Users can connect to each other via contact forms, (admin can monitor each contact</w:t>
      </w:r>
    </w:p>
    <w:p w14:paraId="447F6BE5" w14:textId="19BF13E2" w:rsidR="003116FE" w:rsidRDefault="003116FE" w:rsidP="00D4595B">
      <w:pPr>
        <w:pStyle w:val="ListParagraph"/>
        <w:numPr>
          <w:ilvl w:val="0"/>
          <w:numId w:val="3"/>
        </w:numPr>
      </w:pPr>
      <w:r>
        <w:t>Recruiters, agencies and photographers can shortlist models for their next project</w:t>
      </w:r>
    </w:p>
    <w:p w14:paraId="526A7D5F" w14:textId="56CB5419" w:rsidR="00D4595B" w:rsidRDefault="00D4595B" w:rsidP="00D4595B">
      <w:pPr>
        <w:pStyle w:val="ListParagraph"/>
        <w:numPr>
          <w:ilvl w:val="0"/>
          <w:numId w:val="3"/>
        </w:numPr>
      </w:pPr>
      <w:r>
        <w:t>The dashboard for each user to show basic information like last viewed, number of profile views</w:t>
      </w:r>
      <w:r w:rsidR="00D13A3F">
        <w:t xml:space="preserve">, contacts, etc. etc. </w:t>
      </w:r>
    </w:p>
    <w:p w14:paraId="5166307A" w14:textId="161B5BE4" w:rsidR="00B14975" w:rsidRDefault="00B14975" w:rsidP="00D4595B">
      <w:pPr>
        <w:pStyle w:val="ListParagraph"/>
        <w:numPr>
          <w:ilvl w:val="0"/>
          <w:numId w:val="3"/>
        </w:numPr>
      </w:pPr>
      <w:r>
        <w:t xml:space="preserve">If users are uploading any graphic image with nudity, it should be </w:t>
      </w:r>
      <w:r w:rsidR="00CB1D68">
        <w:t xml:space="preserve">marked so by the model and should have an option for </w:t>
      </w:r>
      <w:r w:rsidR="0014566F">
        <w:t>uncover image by users.</w:t>
      </w:r>
    </w:p>
    <w:p w14:paraId="6B9D9B12" w14:textId="3F16AFF7" w:rsidR="00D4595B" w:rsidRPr="00577612" w:rsidRDefault="00D13A3F" w:rsidP="00D13A3F">
      <w:pPr>
        <w:rPr>
          <w:b/>
          <w:bCs/>
        </w:rPr>
      </w:pPr>
      <w:r w:rsidRPr="00577612">
        <w:rPr>
          <w:b/>
          <w:bCs/>
        </w:rPr>
        <w:t>Segment 2: Magazine</w:t>
      </w:r>
    </w:p>
    <w:p w14:paraId="64697669" w14:textId="5F098923" w:rsidR="00D13A3F" w:rsidRDefault="00D13A3F" w:rsidP="00D13A3F">
      <w:pPr>
        <w:pStyle w:val="ListParagraph"/>
        <w:numPr>
          <w:ilvl w:val="0"/>
          <w:numId w:val="4"/>
        </w:numPr>
      </w:pPr>
      <w:r>
        <w:t>Online magazine reader to showcase ou</w:t>
      </w:r>
      <w:r w:rsidR="00B8155E">
        <w:t>r</w:t>
      </w:r>
      <w:r>
        <w:t xml:space="preserve"> magazine </w:t>
      </w:r>
      <w:r w:rsidR="00B8155E">
        <w:t xml:space="preserve">(we have purchased the reader plugin from </w:t>
      </w:r>
      <w:r w:rsidR="007B180C">
        <w:t>themeforest</w:t>
      </w:r>
      <w:r w:rsidR="00F81F65">
        <w:t>.net</w:t>
      </w:r>
      <w:r w:rsidR="007B180C">
        <w:t xml:space="preserve"> called 3D flipbook)</w:t>
      </w:r>
    </w:p>
    <w:p w14:paraId="6D966A40" w14:textId="189BD972" w:rsidR="00F81F65" w:rsidRDefault="00F81F65" w:rsidP="00D13A3F">
      <w:pPr>
        <w:pStyle w:val="ListParagraph"/>
        <w:numPr>
          <w:ilvl w:val="0"/>
          <w:numId w:val="4"/>
        </w:numPr>
      </w:pPr>
      <w:r>
        <w:t xml:space="preserve">Magazine readers to </w:t>
      </w:r>
      <w:r w:rsidR="00FE25D6">
        <w:t>login to read magazine for free. (we would need to collect information like IP addresses, name, email, location etc.)</w:t>
      </w:r>
    </w:p>
    <w:p w14:paraId="51E68B92" w14:textId="77D90A3B" w:rsidR="00A86497" w:rsidRDefault="00A86497" w:rsidP="00A86497">
      <w:pPr>
        <w:pStyle w:val="ListParagraph"/>
        <w:numPr>
          <w:ilvl w:val="0"/>
          <w:numId w:val="4"/>
        </w:numPr>
      </w:pPr>
      <w:r>
        <w:t>Models can submit their pictures for magazine publication. (it has two sections)</w:t>
      </w:r>
    </w:p>
    <w:p w14:paraId="6A870E1E" w14:textId="543D4914" w:rsidR="00A86497" w:rsidRDefault="00A86497" w:rsidP="00A86497">
      <w:pPr>
        <w:pStyle w:val="ListParagraph"/>
        <w:numPr>
          <w:ilvl w:val="1"/>
          <w:numId w:val="4"/>
        </w:numPr>
      </w:pPr>
      <w:r>
        <w:t>Section one free submission</w:t>
      </w:r>
    </w:p>
    <w:p w14:paraId="706E376E" w14:textId="4E33DB1C" w:rsidR="00A86497" w:rsidRDefault="00A86497" w:rsidP="001A7C3C">
      <w:pPr>
        <w:pStyle w:val="ListParagraph"/>
        <w:numPr>
          <w:ilvl w:val="1"/>
          <w:numId w:val="4"/>
        </w:numPr>
      </w:pPr>
      <w:r>
        <w:t>Section 2 is online bidding for cover model</w:t>
      </w:r>
    </w:p>
    <w:p w14:paraId="3669970A" w14:textId="7BCB94E0" w:rsidR="001A7C3C" w:rsidRDefault="001A7C3C" w:rsidP="001A7C3C">
      <w:pPr>
        <w:pStyle w:val="ListParagraph"/>
        <w:numPr>
          <w:ilvl w:val="0"/>
          <w:numId w:val="4"/>
        </w:numPr>
      </w:pPr>
      <w:r>
        <w:t>There will be another dynamic section for users to submit their articles for publication.</w:t>
      </w:r>
      <w:r w:rsidR="00884A3F">
        <w:t xml:space="preserve"> (it has two sections)</w:t>
      </w:r>
    </w:p>
    <w:p w14:paraId="4C1B592C" w14:textId="184FA6CE" w:rsidR="00884A3F" w:rsidRDefault="00884A3F" w:rsidP="00884A3F">
      <w:pPr>
        <w:pStyle w:val="ListParagraph"/>
        <w:numPr>
          <w:ilvl w:val="1"/>
          <w:numId w:val="4"/>
        </w:numPr>
      </w:pPr>
      <w:r>
        <w:t>Free submissions</w:t>
      </w:r>
    </w:p>
    <w:p w14:paraId="42BEF3CB" w14:textId="4D5A4A6B" w:rsidR="00884A3F" w:rsidRDefault="00884A3F" w:rsidP="00884A3F">
      <w:pPr>
        <w:pStyle w:val="ListParagraph"/>
        <w:numPr>
          <w:ilvl w:val="1"/>
          <w:numId w:val="4"/>
        </w:numPr>
      </w:pPr>
      <w:r>
        <w:t>Paid submissions</w:t>
      </w:r>
    </w:p>
    <w:p w14:paraId="1BE5D186" w14:textId="42ACBAC5" w:rsidR="00884A3F" w:rsidRDefault="00884A3F" w:rsidP="00884A3F">
      <w:pPr>
        <w:pStyle w:val="ListParagraph"/>
        <w:numPr>
          <w:ilvl w:val="0"/>
          <w:numId w:val="4"/>
        </w:numPr>
      </w:pPr>
      <w:r>
        <w:t>Request interview section</w:t>
      </w:r>
    </w:p>
    <w:p w14:paraId="7785EE08" w14:textId="4F3B812D" w:rsidR="00884A3F" w:rsidRDefault="00577612" w:rsidP="00884A3F">
      <w:pPr>
        <w:pStyle w:val="ListParagraph"/>
        <w:numPr>
          <w:ilvl w:val="1"/>
          <w:numId w:val="4"/>
        </w:numPr>
      </w:pPr>
      <w:r>
        <w:t xml:space="preserve">Users can submit their information for why they should be interviewed and published on the magazine </w:t>
      </w:r>
    </w:p>
    <w:p w14:paraId="08B79B5A" w14:textId="061959F9" w:rsidR="00D13A3F" w:rsidRPr="00DF12DF" w:rsidRDefault="00577612" w:rsidP="00D13A3F">
      <w:pPr>
        <w:rPr>
          <w:b/>
          <w:bCs/>
        </w:rPr>
      </w:pPr>
      <w:r w:rsidRPr="00DF12DF">
        <w:rPr>
          <w:b/>
          <w:bCs/>
        </w:rPr>
        <w:t>Segment 3: Contests</w:t>
      </w:r>
    </w:p>
    <w:p w14:paraId="159D4E98" w14:textId="14B29283" w:rsidR="00577612" w:rsidRDefault="00D500D8" w:rsidP="00577612">
      <w:pPr>
        <w:pStyle w:val="ListParagraph"/>
        <w:numPr>
          <w:ilvl w:val="0"/>
          <w:numId w:val="5"/>
        </w:numPr>
      </w:pPr>
      <w:r>
        <w:t xml:space="preserve">Models can apply for monthly contest, </w:t>
      </w:r>
      <w:r w:rsidR="001A72ED">
        <w:t>and win (prizes change every month) via online voting.</w:t>
      </w:r>
    </w:p>
    <w:p w14:paraId="325A3DF6" w14:textId="7174764A" w:rsidR="00576736" w:rsidRDefault="00576736" w:rsidP="00576736">
      <w:pPr>
        <w:pStyle w:val="ListParagraph"/>
        <w:numPr>
          <w:ilvl w:val="0"/>
          <w:numId w:val="5"/>
        </w:numPr>
      </w:pPr>
      <w:r>
        <w:t>Contest entry price would be $3.99</w:t>
      </w:r>
    </w:p>
    <w:p w14:paraId="1BEAF131" w14:textId="32216B21" w:rsidR="00576736" w:rsidRDefault="00245C22" w:rsidP="00576736">
      <w:pPr>
        <w:pStyle w:val="ListParagraph"/>
        <w:numPr>
          <w:ilvl w:val="0"/>
          <w:numId w:val="5"/>
        </w:numPr>
      </w:pPr>
      <w:r>
        <w:t xml:space="preserve">Contest votes </w:t>
      </w:r>
      <w:r w:rsidR="002C47F0">
        <w:t>verification method to be unique</w:t>
      </w:r>
      <w:r>
        <w:t xml:space="preserve">, once </w:t>
      </w:r>
      <w:r w:rsidR="002C47F0">
        <w:t xml:space="preserve">user can vote for one model </w:t>
      </w:r>
      <w:r>
        <w:t>every 24 hours.</w:t>
      </w:r>
    </w:p>
    <w:p w14:paraId="0008F9E9" w14:textId="3472988C" w:rsidR="002C47F0" w:rsidRDefault="005059F7" w:rsidP="00576736">
      <w:pPr>
        <w:pStyle w:val="ListParagraph"/>
        <w:numPr>
          <w:ilvl w:val="0"/>
          <w:numId w:val="5"/>
        </w:numPr>
      </w:pPr>
      <w:r>
        <w:lastRenderedPageBreak/>
        <w:t>Applicant models can get into contest for next month. (for. E.g. if I submit my application for the contest on March 7</w:t>
      </w:r>
      <w:r w:rsidRPr="005059F7">
        <w:rPr>
          <w:vertAlign w:val="superscript"/>
        </w:rPr>
        <w:t>th</w:t>
      </w:r>
      <w:r>
        <w:t xml:space="preserve">, I am </w:t>
      </w:r>
      <w:r w:rsidR="00631EAC">
        <w:t>eligible for contest voting next month)</w:t>
      </w:r>
    </w:p>
    <w:p w14:paraId="2B52FEC3" w14:textId="3657C08F" w:rsidR="00631EAC" w:rsidRDefault="00631EAC" w:rsidP="00576736">
      <w:pPr>
        <w:pStyle w:val="ListParagraph"/>
        <w:numPr>
          <w:ilvl w:val="0"/>
          <w:numId w:val="5"/>
        </w:numPr>
      </w:pPr>
      <w:r>
        <w:t>Contest page to automatically show the model leading the votes in real-time. (not to show number of votes.</w:t>
      </w:r>
    </w:p>
    <w:p w14:paraId="5F83095C" w14:textId="4756C2D0" w:rsidR="00DF12DF" w:rsidRDefault="00DF12DF" w:rsidP="00576736">
      <w:pPr>
        <w:pStyle w:val="ListParagraph"/>
        <w:numPr>
          <w:ilvl w:val="0"/>
          <w:numId w:val="5"/>
        </w:numPr>
      </w:pPr>
      <w:r>
        <w:t>Option for fans to buy votes for their models ($1 per vote)</w:t>
      </w:r>
    </w:p>
    <w:p w14:paraId="667C791B" w14:textId="21E8733B" w:rsidR="00DF12DF" w:rsidRPr="00DF12DF" w:rsidRDefault="00DF12DF" w:rsidP="00DF12DF">
      <w:pPr>
        <w:rPr>
          <w:b/>
          <w:bCs/>
        </w:rPr>
      </w:pPr>
      <w:r w:rsidRPr="00DF12DF">
        <w:rPr>
          <w:b/>
          <w:bCs/>
        </w:rPr>
        <w:t>Segment 4: Advertising/sponsors</w:t>
      </w:r>
    </w:p>
    <w:p w14:paraId="032A40A3" w14:textId="2939489A" w:rsidR="00631EAC" w:rsidRDefault="00F53A0A" w:rsidP="00DF12DF">
      <w:pPr>
        <w:pStyle w:val="ListParagraph"/>
        <w:numPr>
          <w:ilvl w:val="0"/>
          <w:numId w:val="6"/>
        </w:numPr>
      </w:pPr>
      <w:r>
        <w:t>Specifically meant for c</w:t>
      </w:r>
      <w:r w:rsidR="001D75CC">
        <w:t xml:space="preserve">ompanies and brands looking to publish their ads on the magazine or list </w:t>
      </w:r>
      <w:r>
        <w:t>banner ads on the website</w:t>
      </w:r>
    </w:p>
    <w:p w14:paraId="3F60134F" w14:textId="65E6912D" w:rsidR="00F53A0A" w:rsidRDefault="00493FE4" w:rsidP="00DF12DF">
      <w:pPr>
        <w:pStyle w:val="ListParagraph"/>
        <w:numPr>
          <w:ilvl w:val="0"/>
          <w:numId w:val="6"/>
        </w:numPr>
      </w:pPr>
      <w:r>
        <w:t>Simple contact form with capturing payment information and ad information in the beginning.</w:t>
      </w:r>
    </w:p>
    <w:p w14:paraId="595C549F" w14:textId="1E137D18" w:rsidR="00493FE4" w:rsidRDefault="00493FE4" w:rsidP="00DF12DF">
      <w:pPr>
        <w:pStyle w:val="ListParagraph"/>
        <w:numPr>
          <w:ilvl w:val="0"/>
          <w:numId w:val="6"/>
        </w:numPr>
      </w:pPr>
      <w:r>
        <w:t>In future it will convert to automated advertising platform where advertisers can login and upload their ad, it comes for approval and payment starts to deduct from the</w:t>
      </w:r>
      <w:r w:rsidR="00130DEE">
        <w:t>ir account credits.</w:t>
      </w:r>
    </w:p>
    <w:p w14:paraId="276714BF" w14:textId="783E5167" w:rsidR="0072571D" w:rsidRDefault="00130DEE" w:rsidP="0072571D">
      <w:pPr>
        <w:pStyle w:val="ListParagraph"/>
        <w:numPr>
          <w:ilvl w:val="0"/>
          <w:numId w:val="6"/>
        </w:numPr>
      </w:pPr>
      <w:r>
        <w:t xml:space="preserve">Sponsors can select contest to sponsor. (each monthly contest can have </w:t>
      </w:r>
      <w:proofErr w:type="spellStart"/>
      <w:r>
        <w:t>upto</w:t>
      </w:r>
      <w:proofErr w:type="spellEnd"/>
      <w:r>
        <w:t xml:space="preserve"> 5 sponsors)</w:t>
      </w:r>
      <w:r w:rsidR="0072571D">
        <w:t xml:space="preserve"> a pricing table will be set for the same with the list of benefits etc.</w:t>
      </w:r>
    </w:p>
    <w:p w14:paraId="09C5C5D9" w14:textId="1434D429" w:rsidR="0072571D" w:rsidRDefault="0072571D" w:rsidP="0072571D"/>
    <w:p w14:paraId="49BBED3B" w14:textId="190C7ED1" w:rsidR="0072571D" w:rsidRDefault="0072571D" w:rsidP="0072571D">
      <w:r>
        <w:t>Additional features:</w:t>
      </w:r>
      <w:bookmarkStart w:id="0" w:name="_GoBack"/>
      <w:bookmarkEnd w:id="0"/>
    </w:p>
    <w:p w14:paraId="0F69D7EB" w14:textId="7B8E3986" w:rsidR="0072571D" w:rsidRDefault="0072571D" w:rsidP="0072571D">
      <w:pPr>
        <w:pStyle w:val="ListParagraph"/>
        <w:numPr>
          <w:ilvl w:val="0"/>
          <w:numId w:val="7"/>
        </w:numPr>
      </w:pPr>
      <w:r>
        <w:t>Admin backend to review monitor and manage everything</w:t>
      </w:r>
    </w:p>
    <w:p w14:paraId="1A41C7A3" w14:textId="5D68F10F" w:rsidR="0072571D" w:rsidRDefault="00C921F6" w:rsidP="0072571D">
      <w:pPr>
        <w:pStyle w:val="ListParagraph"/>
        <w:numPr>
          <w:ilvl w:val="0"/>
          <w:numId w:val="7"/>
        </w:numPr>
      </w:pPr>
      <w:r>
        <w:t xml:space="preserve">Monitor </w:t>
      </w:r>
      <w:r w:rsidR="007B3972">
        <w:t>user accounts and change/ban them</w:t>
      </w:r>
    </w:p>
    <w:p w14:paraId="1DF4BE6B" w14:textId="72229358" w:rsidR="007B3972" w:rsidRDefault="007B3972" w:rsidP="0072571D">
      <w:pPr>
        <w:pStyle w:val="ListParagraph"/>
        <w:numPr>
          <w:ilvl w:val="0"/>
          <w:numId w:val="7"/>
        </w:numPr>
      </w:pPr>
      <w:r>
        <w:t>Responsive design</w:t>
      </w:r>
    </w:p>
    <w:p w14:paraId="337B8497" w14:textId="17BBC20A" w:rsidR="007B3972" w:rsidRDefault="007B3972" w:rsidP="0072571D">
      <w:pPr>
        <w:pStyle w:val="ListParagraph"/>
        <w:numPr>
          <w:ilvl w:val="0"/>
          <w:numId w:val="7"/>
        </w:numPr>
      </w:pPr>
      <w:r>
        <w:t xml:space="preserve">SEO friendly </w:t>
      </w:r>
    </w:p>
    <w:p w14:paraId="190FAB3D" w14:textId="25EB0E9A" w:rsidR="007B3972" w:rsidRDefault="007B3972" w:rsidP="0072571D">
      <w:pPr>
        <w:pStyle w:val="ListParagraph"/>
        <w:numPr>
          <w:ilvl w:val="0"/>
          <w:numId w:val="7"/>
        </w:numPr>
      </w:pPr>
      <w:r>
        <w:t>Edit vote counts and winners on the</w:t>
      </w:r>
      <w:r w:rsidR="00CD4EFA">
        <w:t xml:space="preserve"> admin</w:t>
      </w:r>
      <w:r>
        <w:t xml:space="preserve"> backend</w:t>
      </w:r>
    </w:p>
    <w:p w14:paraId="33DC0A1A" w14:textId="2CC0DF91" w:rsidR="007B3972" w:rsidRDefault="00CD4EFA" w:rsidP="0072571D">
      <w:pPr>
        <w:pStyle w:val="ListParagraph"/>
        <w:numPr>
          <w:ilvl w:val="0"/>
          <w:numId w:val="7"/>
        </w:numPr>
      </w:pPr>
      <w:r>
        <w:t>Upload magazine every month</w:t>
      </w:r>
    </w:p>
    <w:p w14:paraId="7E4D8F1F" w14:textId="57633B98" w:rsidR="00CD4EFA" w:rsidRDefault="007E7E50" w:rsidP="0072571D">
      <w:pPr>
        <w:pStyle w:val="ListParagraph"/>
        <w:numPr>
          <w:ilvl w:val="0"/>
          <w:numId w:val="7"/>
        </w:numPr>
      </w:pPr>
      <w:r>
        <w:t>Send emails to all users at once</w:t>
      </w:r>
    </w:p>
    <w:p w14:paraId="14F22723" w14:textId="26F9C76D" w:rsidR="007E7E50" w:rsidRDefault="007E7E50" w:rsidP="0072571D">
      <w:pPr>
        <w:pStyle w:val="ListParagraph"/>
        <w:numPr>
          <w:ilvl w:val="0"/>
          <w:numId w:val="7"/>
        </w:numPr>
      </w:pPr>
      <w:r>
        <w:t>Edit, create</w:t>
      </w:r>
      <w:r w:rsidR="00E40BB3">
        <w:t>, save</w:t>
      </w:r>
      <w:r>
        <w:t xml:space="preserve"> email templates to send to users</w:t>
      </w:r>
    </w:p>
    <w:p w14:paraId="2EFA72A4" w14:textId="4BAF2233" w:rsidR="007E7E50" w:rsidRDefault="00E40BB3" w:rsidP="0072571D">
      <w:pPr>
        <w:pStyle w:val="ListParagraph"/>
        <w:numPr>
          <w:ilvl w:val="0"/>
          <w:numId w:val="7"/>
        </w:numPr>
      </w:pPr>
      <w:r>
        <w:t>Browser alerts (pop up to allow browser notification and share updates via admin backend)</w:t>
      </w:r>
    </w:p>
    <w:p w14:paraId="18BFCEB4" w14:textId="7C9D891E" w:rsidR="00E40BB3" w:rsidRDefault="00E40BB3" w:rsidP="0072571D">
      <w:pPr>
        <w:pStyle w:val="ListParagraph"/>
        <w:numPr>
          <w:ilvl w:val="0"/>
          <w:numId w:val="7"/>
        </w:numPr>
      </w:pPr>
      <w:r>
        <w:t xml:space="preserve">Create a log of each user activity (ensuring to safeguard the IP addresses for </w:t>
      </w:r>
      <w:r w:rsidR="006A0F92">
        <w:t>monitoring purposes)</w:t>
      </w:r>
    </w:p>
    <w:p w14:paraId="42A24A2C" w14:textId="72CD1704" w:rsidR="006A0F92" w:rsidRDefault="006A0F92" w:rsidP="0072571D">
      <w:pPr>
        <w:pStyle w:val="ListParagraph"/>
        <w:numPr>
          <w:ilvl w:val="0"/>
          <w:numId w:val="7"/>
        </w:numPr>
      </w:pPr>
      <w:r>
        <w:t>GDPR message to be displayed.</w:t>
      </w:r>
    </w:p>
    <w:p w14:paraId="2B4B307C" w14:textId="1CF2EC07" w:rsidR="0072571D" w:rsidRDefault="0072571D" w:rsidP="0072571D"/>
    <w:p w14:paraId="2E586653" w14:textId="31588916" w:rsidR="00C921F6" w:rsidRDefault="0072571D" w:rsidP="0072571D">
      <w:r>
        <w:t xml:space="preserve">I believe this may look quite a complicated platform, but we have almost accomplished more than 50% of this on </w:t>
      </w:r>
      <w:r w:rsidR="00C921F6">
        <w:t xml:space="preserve">our development server </w:t>
      </w:r>
      <w:hyperlink r:id="rId5" w:history="1">
        <w:r w:rsidR="00C921F6" w:rsidRPr="005A72E2">
          <w:rPr>
            <w:rStyle w:val="Hyperlink"/>
          </w:rPr>
          <w:t>www.hiremodels.me</w:t>
        </w:r>
      </w:hyperlink>
      <w:r w:rsidR="00C921F6">
        <w:t xml:space="preserve"> Due to lack of resources we have to branch this out further.</w:t>
      </w:r>
    </w:p>
    <w:sectPr w:rsidR="00C921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ＭＳ 明朝"/>
    <w:panose1 w:val="02020400000000000000"/>
    <w:charset w:val="80"/>
    <w:family w:val="roman"/>
    <w:notTrueType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A08B4"/>
    <w:multiLevelType w:val="hybridMultilevel"/>
    <w:tmpl w:val="3EDE2E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D20B3"/>
    <w:multiLevelType w:val="hybridMultilevel"/>
    <w:tmpl w:val="BB02DD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86F6D"/>
    <w:multiLevelType w:val="hybridMultilevel"/>
    <w:tmpl w:val="219EEEC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CA4B7A"/>
    <w:multiLevelType w:val="hybridMultilevel"/>
    <w:tmpl w:val="69FC40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C94F5D"/>
    <w:multiLevelType w:val="hybridMultilevel"/>
    <w:tmpl w:val="103AF0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0D564E"/>
    <w:multiLevelType w:val="hybridMultilevel"/>
    <w:tmpl w:val="27F67C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632D7D"/>
    <w:multiLevelType w:val="hybridMultilevel"/>
    <w:tmpl w:val="1AD256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DIzMjA0MTcztTBT0lEKTi0uzszPAykwrAUAUqRU8iwAAAA="/>
  </w:docVars>
  <w:rsids>
    <w:rsidRoot w:val="00C47A49"/>
    <w:rsid w:val="000A3D1C"/>
    <w:rsid w:val="000B7C4F"/>
    <w:rsid w:val="00105E1F"/>
    <w:rsid w:val="00130DEE"/>
    <w:rsid w:val="0014566F"/>
    <w:rsid w:val="001A72ED"/>
    <w:rsid w:val="001A7C3C"/>
    <w:rsid w:val="001D75CC"/>
    <w:rsid w:val="00245C22"/>
    <w:rsid w:val="002C47F0"/>
    <w:rsid w:val="003116FE"/>
    <w:rsid w:val="00493FE4"/>
    <w:rsid w:val="005059F7"/>
    <w:rsid w:val="00576736"/>
    <w:rsid w:val="00577612"/>
    <w:rsid w:val="00631EAC"/>
    <w:rsid w:val="006A0F92"/>
    <w:rsid w:val="0072571D"/>
    <w:rsid w:val="007B180C"/>
    <w:rsid w:val="007B3972"/>
    <w:rsid w:val="007E7E50"/>
    <w:rsid w:val="00856B50"/>
    <w:rsid w:val="00884A3F"/>
    <w:rsid w:val="00964E6A"/>
    <w:rsid w:val="00A17E69"/>
    <w:rsid w:val="00A644A7"/>
    <w:rsid w:val="00A86497"/>
    <w:rsid w:val="00AF54EB"/>
    <w:rsid w:val="00B14975"/>
    <w:rsid w:val="00B8155E"/>
    <w:rsid w:val="00BE7FDF"/>
    <w:rsid w:val="00C47A49"/>
    <w:rsid w:val="00C921F6"/>
    <w:rsid w:val="00CB1D68"/>
    <w:rsid w:val="00CD4EFA"/>
    <w:rsid w:val="00D13A3F"/>
    <w:rsid w:val="00D4595B"/>
    <w:rsid w:val="00D500D8"/>
    <w:rsid w:val="00DF12DF"/>
    <w:rsid w:val="00E40BB3"/>
    <w:rsid w:val="00EE10C9"/>
    <w:rsid w:val="00EF0C2B"/>
    <w:rsid w:val="00F53A0A"/>
    <w:rsid w:val="00F81F65"/>
    <w:rsid w:val="00FE2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EB24396"/>
  <w15:chartTrackingRefBased/>
  <w15:docId w15:val="{67CBDE3E-1120-4F60-BFC5-ACFEDD57C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4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21F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21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hiremodels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</Pages>
  <Words>524</Words>
  <Characters>2991</Characters>
  <Application>Microsoft Office Word</Application>
  <DocSecurity>0</DocSecurity>
  <Lines>24</Lines>
  <Paragraphs>7</Paragraphs>
  <ScaleCrop>false</ScaleCrop>
  <Company/>
  <LinksUpToDate>false</LinksUpToDate>
  <CharactersWithSpaces>3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tanshu Srivastava</dc:creator>
  <cp:keywords/>
  <dc:description/>
  <cp:lastModifiedBy>LiUnSong</cp:lastModifiedBy>
  <cp:revision>44</cp:revision>
  <dcterms:created xsi:type="dcterms:W3CDTF">2019-09-18T17:50:00Z</dcterms:created>
  <dcterms:modified xsi:type="dcterms:W3CDTF">2019-09-18T19:35:00Z</dcterms:modified>
</cp:coreProperties>
</file>